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51CAE" w14:textId="77777777" w:rsidR="00933F5A" w:rsidRDefault="00000000">
      <w:pPr>
        <w:pStyle w:val="Heading1"/>
      </w:pPr>
      <w:bookmarkStart w:id="0" w:name="module-3---assignment-3"/>
      <w:r>
        <w:t>Module 3 - Assignment 3</w:t>
      </w:r>
    </w:p>
    <w:p w14:paraId="09F9ECFF" w14:textId="77777777" w:rsidR="00933F5A" w:rsidRDefault="00000000">
      <w:pPr>
        <w:pStyle w:val="Heading2"/>
      </w:pPr>
      <w:bookmarkStart w:id="1" w:name="pierce-michaela"/>
      <w:r>
        <w:t>Pierce, Michaela</w:t>
      </w:r>
    </w:p>
    <w:p w14:paraId="5405A570" w14:textId="1C78D7D8" w:rsidR="00933F5A" w:rsidRDefault="00000000">
      <w:pPr>
        <w:pStyle w:val="Heading3"/>
      </w:pPr>
      <w:bookmarkStart w:id="2" w:name="more-practice-with-plots"/>
      <w:r>
        <w:t>More Practice with Plots</w:t>
      </w:r>
      <w:r w:rsidR="002B0B02">
        <w:br/>
      </w:r>
    </w:p>
    <w:p w14:paraId="77A8995E" w14:textId="77777777" w:rsidR="00933F5A" w:rsidRDefault="00000000">
      <w:pPr>
        <w:pStyle w:val="SourceCode"/>
      </w:pPr>
      <w:r>
        <w:rPr>
          <w:rStyle w:val="CommentTok"/>
        </w:rPr>
        <w:t># Load the tidyverse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A10A9A1" w14:textId="77777777" w:rsidR="00933F5A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C485058" w14:textId="77777777" w:rsidR="00933F5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GO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OOG.csv"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col_date</w:t>
      </w:r>
      <w:r>
        <w:rPr>
          <w:rStyle w:val="NormalTok"/>
        </w:rPr>
        <w:t>(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view(GOOG)</w:t>
      </w:r>
    </w:p>
    <w:p w14:paraId="4D3F050D" w14:textId="77777777" w:rsidR="00933F5A" w:rsidRDefault="00000000">
      <w:r>
        <w:pict w14:anchorId="7CC573DA">
          <v:rect id="_x0000_i1025" style="width:0;height:1.5pt" o:hralign="center" o:hrstd="t" o:hr="t"/>
        </w:pict>
      </w:r>
    </w:p>
    <w:p w14:paraId="05B1AFB3" w14:textId="62FD2CDE" w:rsidR="00933F5A" w:rsidRDefault="002B0B02">
      <w:pPr>
        <w:pStyle w:val="Heading4"/>
      </w:pPr>
      <w:bookmarkStart w:id="3" w:name="google-stock-price-plots"/>
      <w:r>
        <w:br/>
      </w:r>
      <w:r w:rsidR="00000000">
        <w:t>Google Stock Price Plots</w:t>
      </w:r>
    </w:p>
    <w:p w14:paraId="0CAE0FB1" w14:textId="77777777" w:rsidR="00933F5A" w:rsidRDefault="00000000">
      <w:pPr>
        <w:pStyle w:val="FirstParagraph"/>
      </w:pPr>
      <w:r>
        <w:t>The following is an analysis of Google’s stock price from October of 2019 to October of 2020. This will include a scatter, line, bar, histogram and boxplot. All the plots represent the closing price on the dates listed on the x-axis.</w:t>
      </w:r>
    </w:p>
    <w:p w14:paraId="0C9CAC7B" w14:textId="77777777" w:rsidR="00933F5A" w:rsidRDefault="00000000">
      <w:pPr>
        <w:pStyle w:val="SourceCode"/>
      </w:pPr>
      <w:r>
        <w:rPr>
          <w:rStyle w:val="CommentTok"/>
        </w:rPr>
        <w:t># Scatte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Close Price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)</w:t>
      </w:r>
    </w:p>
    <w:p w14:paraId="7191A07B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FA7E29" wp14:editId="4DC6D06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3Assign3Answ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6788E" w14:textId="77777777" w:rsidR="00933F5A" w:rsidRDefault="00000000">
      <w:pPr>
        <w:pStyle w:val="SourceCode"/>
      </w:pPr>
      <w:r>
        <w:rPr>
          <w:rStyle w:val="CommentTok"/>
        </w:rPr>
        <w:t># Line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ne Graph of Close Price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)</w:t>
      </w:r>
    </w:p>
    <w:p w14:paraId="2B0BD2C1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369DCB" wp14:editId="4D50576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3Assign3Answer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0F0A1" w14:textId="77777777" w:rsidR="00933F5A" w:rsidRDefault="00000000">
      <w:pPr>
        <w:pStyle w:val="SourceCode"/>
      </w:pPr>
      <w:r>
        <w:rPr>
          <w:rStyle w:val="CommentTok"/>
        </w:rPr>
        <w:t># B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Graph of Close Price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)</w:t>
      </w:r>
    </w:p>
    <w:p w14:paraId="5C3C4B5F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36D2E8" wp14:editId="3845CDB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d3Assign3Answer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45128" w14:textId="77777777" w:rsidR="00933F5A" w:rsidRDefault="00000000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Close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C4A369C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F2EC74" wp14:editId="4A6616B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d3Assign3Answer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DD8AA" w14:textId="77777777" w:rsidR="00933F5A" w:rsidRDefault="00000000">
      <w:pPr>
        <w:pStyle w:val="SourceCode"/>
      </w:pPr>
      <w:r>
        <w:rPr>
          <w:rStyle w:val="CommentTok"/>
        </w:rPr>
        <w:t># Box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 Plot of Close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620DAB00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81B4D5" wp14:editId="100327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d3Assign3Answer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61683" w14:textId="77777777" w:rsidR="00933F5A" w:rsidRDefault="00000000">
      <w:pPr>
        <w:pStyle w:val="SourceCode"/>
      </w:pPr>
      <w:r>
        <w:rPr>
          <w:rStyle w:val="CommentTok"/>
        </w:rPr>
        <w:t># Line Graph with poi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ne Graph with Points of Close Price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ose Price"</w:t>
      </w:r>
      <w:r>
        <w:rPr>
          <w:rStyle w:val="NormalTok"/>
        </w:rPr>
        <w:t>)</w:t>
      </w:r>
    </w:p>
    <w:p w14:paraId="047A6E91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009EA3" wp14:editId="06D2ACE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d3Assign3Answer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07562" w14:textId="77777777" w:rsidR="00933F5A" w:rsidRDefault="00000000">
      <w:pPr>
        <w:pStyle w:val="SourceCode"/>
      </w:pPr>
      <w:r>
        <w:rPr>
          <w:rStyle w:val="CommentTok"/>
        </w:rPr>
        <w:t xml:space="preserve">#You have created many different plots of the same data but some are more helpful than others. </w:t>
      </w:r>
      <w:r>
        <w:br/>
      </w:r>
      <w:r>
        <w:rPr>
          <w:rStyle w:val="CommentTok"/>
        </w:rPr>
        <w:t>#Based on the plots you created, which one do you find most useful and why?</w:t>
      </w:r>
    </w:p>
    <w:p w14:paraId="0ED42019" w14:textId="25AF31B8" w:rsidR="00933F5A" w:rsidRDefault="00000000">
      <w:pPr>
        <w:pStyle w:val="FirstParagraph"/>
      </w:pPr>
      <w:r>
        <w:t>I find the line graph with points to be the most useful.It makes the data easier to read visually. I like that it is like a scatterplot and linechart. It is easier to see the trends and see spikes or drops in the data.</w:t>
      </w:r>
      <w:r w:rsidR="002B0B02">
        <w:br/>
      </w:r>
    </w:p>
    <w:p w14:paraId="7AE01D58" w14:textId="77777777" w:rsidR="00933F5A" w:rsidRDefault="00000000">
      <w:r>
        <w:pict w14:anchorId="5B400404">
          <v:rect id="_x0000_i1026" style="width:0;height:1.5pt" o:hralign="center" o:hrstd="t" o:hr="t"/>
        </w:pict>
      </w:r>
    </w:p>
    <w:p w14:paraId="02D2B701" w14:textId="7065DC1F" w:rsidR="00933F5A" w:rsidRDefault="002B0B02">
      <w:pPr>
        <w:pStyle w:val="Heading4"/>
      </w:pPr>
      <w:bookmarkStart w:id="4" w:name="google-stock-daily-price-comparisons"/>
      <w:bookmarkEnd w:id="3"/>
      <w:r>
        <w:br/>
      </w:r>
      <w:r w:rsidR="00000000">
        <w:t>Google Stock Daily Price Comparisons</w:t>
      </w:r>
      <w:r>
        <w:br/>
      </w:r>
    </w:p>
    <w:p w14:paraId="68C3428E" w14:textId="77777777" w:rsidR="00933F5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OO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High, </w:t>
      </w:r>
      <w:r>
        <w:rPr>
          <w:rStyle w:val="AttributeTok"/>
        </w:rPr>
        <w:t>color=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Low, </w:t>
      </w:r>
      <w:r>
        <w:rPr>
          <w:rStyle w:val="AttributeTok"/>
        </w:rPr>
        <w:t>color=</w:t>
      </w:r>
      <w:r>
        <w:rPr>
          <w:rStyle w:val="StringTok"/>
        </w:rPr>
        <w:t>"Low"</w:t>
      </w:r>
      <w:r>
        <w:rPr>
          <w:rStyle w:val="NormalTok"/>
        </w:rPr>
        <w:t>))</w:t>
      </w:r>
    </w:p>
    <w:p w14:paraId="25DD2D56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E6EF16" wp14:editId="536EEC78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od3Assign3Answer_files/figure-docx/Advanced%20Plo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10E5D" w14:textId="77777777" w:rsidR="00933F5A" w:rsidRDefault="00000000">
      <w:pPr>
        <w:pStyle w:val="SourceCode"/>
      </w:pPr>
      <w:r>
        <w:rPr>
          <w:rStyle w:val="CommentTok"/>
        </w:rPr>
        <w:t># Line chart with Open and Close variabl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Ope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p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los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Open and Close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5C30E29F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728A63" wp14:editId="0233ED28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Mod3Assign3Answer_files/figure-docx/Advanced%20Plot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2C99F" w14:textId="77777777" w:rsidR="00933F5A" w:rsidRDefault="00000000">
      <w:pPr>
        <w:pStyle w:val="SourceCode"/>
      </w:pPr>
      <w:r>
        <w:rPr>
          <w:rStyle w:val="CommentTok"/>
        </w:rPr>
        <w:t># Google Stock Daily Price Comparisons</w:t>
      </w:r>
      <w:r>
        <w:br/>
      </w:r>
      <w:r>
        <w:rPr>
          <w:rStyle w:val="DocumentationTok"/>
        </w:rPr>
        <w:t>## Area plot comparing High and Low price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ADCD21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1DCE4E" wp14:editId="1B8057B7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od3Assign3Answer_files/figure-docx/Advanced%20Plot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321D6" w14:textId="77777777" w:rsidR="00933F5A" w:rsidRDefault="00000000">
      <w:pPr>
        <w:pStyle w:val="SourceCode"/>
      </w:pPr>
      <w:r>
        <w:rPr>
          <w:rStyle w:val="CommentTok"/>
        </w:rPr>
        <w:t># Plots Date and Open variabl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O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Ope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B55E715" w14:textId="77777777" w:rsidR="00933F5A" w:rsidRDefault="00000000">
      <w:pPr>
        <w:pStyle w:val="FirstParagraph"/>
      </w:pPr>
      <w:r>
        <w:rPr>
          <w:noProof/>
        </w:rPr>
        <w:drawing>
          <wp:inline distT="0" distB="0" distL="0" distR="0" wp14:anchorId="25B1B5A3" wp14:editId="2D9203DC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Mod3Assign3Answer_files/figure-docx/Advanced%20Plots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EFBE4" w14:textId="77777777" w:rsidR="00933F5A" w:rsidRDefault="00000000">
      <w:pPr>
        <w:pStyle w:val="SourceCode"/>
      </w:pPr>
      <w:r>
        <w:rPr>
          <w:rStyle w:val="CommentTok"/>
        </w:rPr>
        <w:lastRenderedPageBreak/>
        <w:t>#NewDataFile &lt;- subset(ExistingData, Argument)</w:t>
      </w:r>
      <w:r>
        <w:br/>
      </w:r>
      <w:r>
        <w:rPr>
          <w:rStyle w:val="NormalTok"/>
        </w:rPr>
        <w:t xml:space="preserve">May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OOG,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2020-04-3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0-06-01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ayPri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r>
        <w:rPr>
          <w:rStyle w:val="NormalTok"/>
        </w:rPr>
        <w:t xml:space="preserve">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lose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622129" w14:textId="77777777" w:rsidR="00933F5A" w:rsidRDefault="00000000">
      <w:pPr>
        <w:pStyle w:val="FirstParagraph"/>
      </w:pPr>
      <w:r>
        <w:rPr>
          <w:noProof/>
        </w:rPr>
        <w:drawing>
          <wp:inline distT="0" distB="0" distL="0" distR="0" wp14:anchorId="55AADA00" wp14:editId="167A0BFE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od3Assign3Answer_files/figure-docx/Advanced%20Plots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EF8BC" w14:textId="77777777" w:rsidR="00933F5A" w:rsidRDefault="00000000">
      <w:pPr>
        <w:pStyle w:val="SourceCode"/>
      </w:pPr>
      <w:r>
        <w:rPr>
          <w:rStyle w:val="CommentTok"/>
        </w:rPr>
        <w:t># Create a subset for AprilPrice</w:t>
      </w:r>
      <w:r>
        <w:br/>
      </w:r>
      <w:r>
        <w:rPr>
          <w:rStyle w:val="NormalTok"/>
        </w:rPr>
        <w:t xml:space="preserve">April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OOG, </w:t>
      </w:r>
      <w:r>
        <w:rPr>
          <w:rStyle w:val="FunctionTok"/>
        </w:rPr>
        <w:t>format</w:t>
      </w:r>
      <w:r>
        <w:rPr>
          <w:rStyle w:val="NormalTok"/>
        </w:rPr>
        <w:t xml:space="preserve">(Date, </w:t>
      </w:r>
      <w:r>
        <w:rPr>
          <w:rStyle w:val="StringTok"/>
        </w:rPr>
        <w:t>"%Y-%m"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0-0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catterplot of Date and Open price for Apri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prilPri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Ope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Open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Date and Open Price for Apr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Open Price"</w:t>
      </w:r>
      <w:r>
        <w:rPr>
          <w:rStyle w:val="NormalTok"/>
        </w:rPr>
        <w:t>)</w:t>
      </w:r>
    </w:p>
    <w:p w14:paraId="15B93225" w14:textId="77777777" w:rsidR="00933F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2AC884" wp14:editId="7B5B6776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Mod3Assign3Answer_files/figure-docx/Advanced%20Plots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4"/>
    </w:p>
    <w:sectPr w:rsidR="00933F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6E4E2" w14:textId="77777777" w:rsidR="006C0B29" w:rsidRDefault="006C0B29">
      <w:pPr>
        <w:spacing w:after="0"/>
      </w:pPr>
      <w:r>
        <w:separator/>
      </w:r>
    </w:p>
  </w:endnote>
  <w:endnote w:type="continuationSeparator" w:id="0">
    <w:p w14:paraId="43C7797E" w14:textId="77777777" w:rsidR="006C0B29" w:rsidRDefault="006C0B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70709E" w14:textId="77777777" w:rsidR="006C0B29" w:rsidRDefault="006C0B29">
      <w:r>
        <w:separator/>
      </w:r>
    </w:p>
  </w:footnote>
  <w:footnote w:type="continuationSeparator" w:id="0">
    <w:p w14:paraId="1F547CBB" w14:textId="77777777" w:rsidR="006C0B29" w:rsidRDefault="006C0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70CC8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763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3F5A"/>
    <w:rsid w:val="002B0B02"/>
    <w:rsid w:val="006C0B29"/>
    <w:rsid w:val="00933F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BD512"/>
  <w15:docId w15:val="{F8394798-5D05-40EE-962F-A94F1591A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574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erce, Michaela Ann</cp:lastModifiedBy>
  <cp:revision>2</cp:revision>
  <dcterms:created xsi:type="dcterms:W3CDTF">2024-03-31T06:53:00Z</dcterms:created>
  <dcterms:modified xsi:type="dcterms:W3CDTF">2024-03-3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